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D8CF" w14:textId="357A36D2" w:rsidR="000F3D65" w:rsidRDefault="00000000">
      <w:pPr>
        <w:pStyle w:val="Heading1"/>
      </w:pPr>
      <w:bookmarkStart w:id="0" w:name="d212-task-1---clustering-techniques"/>
      <w:r>
        <w:t>Clustering Techniques</w:t>
      </w:r>
    </w:p>
    <w:p w14:paraId="6607D8D0" w14:textId="77777777" w:rsidR="000F3D65" w:rsidRDefault="00000000">
      <w:pPr>
        <w:pStyle w:val="Heading2"/>
      </w:pPr>
      <w:bookmarkStart w:id="1" w:name="Xfe8292bc1c21d8feae48273195a287fcb840547"/>
      <w:r>
        <w:t>By: Tyler Bier - Medical data set using R &amp; K-means model</w:t>
      </w:r>
    </w:p>
    <w:p w14:paraId="6607D8D1" w14:textId="77777777" w:rsidR="000F3D65" w:rsidRDefault="00000000">
      <w:pPr>
        <w:pStyle w:val="Heading3"/>
      </w:pPr>
      <w:bookmarkStart w:id="2" w:name="part-1"/>
      <w:r>
        <w:t>Part 1</w:t>
      </w:r>
    </w:p>
    <w:p w14:paraId="6607D8D2" w14:textId="77777777" w:rsidR="000F3D65" w:rsidRDefault="00000000">
      <w:pPr>
        <w:pStyle w:val="FirstParagraph"/>
      </w:pPr>
      <w:r>
        <w:t>Loading our various packages into R.</w:t>
      </w:r>
    </w:p>
    <w:p w14:paraId="6607D8D3" w14:textId="77777777" w:rsidR="000F3D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607D8D4" w14:textId="77777777" w:rsidR="000F3D6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607D8D5" w14:textId="77777777" w:rsidR="000F3D6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607D8D6" w14:textId="77777777" w:rsidR="000F3D6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607D8D7" w14:textId="77777777" w:rsidR="000F3D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607D8D8" w14:textId="77777777" w:rsidR="000F3D65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6607D8D9" w14:textId="77777777" w:rsidR="000F3D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6607D8DA" w14:textId="77777777" w:rsidR="000F3D65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607D8DB" w14:textId="77777777" w:rsidR="000F3D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6607D8DC" w14:textId="77777777" w:rsidR="000F3D65" w:rsidRDefault="00000000">
      <w:pPr>
        <w:pStyle w:val="SourceCode"/>
      </w:pPr>
      <w:r>
        <w:rPr>
          <w:rStyle w:val="VerbatimChar"/>
        </w:rPr>
        <w:t>## Warning: package 'cluster' was built under R version 4.3.3</w:t>
      </w:r>
    </w:p>
    <w:p w14:paraId="6607D8DD" w14:textId="77777777" w:rsidR="000F3D65" w:rsidRDefault="00000000">
      <w:pPr>
        <w:pStyle w:val="FirstParagraph"/>
      </w:pPr>
      <w:r>
        <w:t>To start, we will import our medical data set CSV file into R, verify, and then select/ scale our variables: Income and Initial_days.Summary comparison for both variable before/ after scaling shown below.</w:t>
      </w:r>
    </w:p>
    <w:p w14:paraId="6607D8DE" w14:textId="77777777" w:rsidR="000F3D65" w:rsidRDefault="00000000">
      <w:pPr>
        <w:pStyle w:val="SourceCode"/>
      </w:pPr>
      <w:r>
        <w:rPr>
          <w:rStyle w:val="NormalTok"/>
        </w:rPr>
        <w:t xml:space="preserve">medical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yler Bier/OneDrive/Desktop/medical_clean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medical_clea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dical_clean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6607D8DF" w14:textId="77777777" w:rsidR="000F3D65" w:rsidRDefault="0000000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154.1  19598.8  33768.4  40490.5  54296.4 207249.1</w:t>
      </w:r>
    </w:p>
    <w:p w14:paraId="6607D8E0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edical_clean</w:t>
      </w:r>
      <w:r>
        <w:rPr>
          <w:rStyle w:val="SpecialCharTok"/>
        </w:rPr>
        <w:t>$</w:t>
      </w:r>
      <w:r>
        <w:rPr>
          <w:rStyle w:val="NormalTok"/>
        </w:rPr>
        <w:t>Initial_days)</w:t>
      </w:r>
    </w:p>
    <w:p w14:paraId="6607D8E1" w14:textId="77777777" w:rsidR="000F3D65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2   7.896  35.836  34.455  61.161  71.981</w:t>
      </w:r>
    </w:p>
    <w:p w14:paraId="6607D8E2" w14:textId="77777777" w:rsidR="000F3D65" w:rsidRDefault="00000000">
      <w:pPr>
        <w:pStyle w:val="SourceCode"/>
      </w:pPr>
      <w:r>
        <w:rPr>
          <w:rStyle w:val="NormalTok"/>
        </w:rPr>
        <w:lastRenderedPageBreak/>
        <w:t xml:space="preserve">variables_medclean </w:t>
      </w:r>
      <w:r>
        <w:rPr>
          <w:rStyle w:val="OtherTok"/>
        </w:rPr>
        <w:t>&lt;-</w:t>
      </w:r>
      <w:r>
        <w:rPr>
          <w:rStyle w:val="NormalTok"/>
        </w:rPr>
        <w:t xml:space="preserve"> medical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variables_medclean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caled_data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6607D8E3" w14:textId="77777777" w:rsidR="000F3D65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.4143 -0.7325 -0.2357  0.0000  0.4841  5.8468</w:t>
      </w:r>
    </w:p>
    <w:p w14:paraId="6607D8E4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caled_data</w:t>
      </w:r>
      <w:r>
        <w:rPr>
          <w:rStyle w:val="SpecialCharTok"/>
        </w:rPr>
        <w:t>$</w:t>
      </w:r>
      <w:r>
        <w:rPr>
          <w:rStyle w:val="NormalTok"/>
        </w:rPr>
        <w:t>Initial_days)</w:t>
      </w:r>
    </w:p>
    <w:p w14:paraId="6607D8E5" w14:textId="77777777" w:rsidR="000F3D65" w:rsidRDefault="0000000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.27154 -1.00949  0.05249  0.00000  1.01507  1.42634</w:t>
      </w:r>
    </w:p>
    <w:p w14:paraId="6607D8E6" w14:textId="77777777" w:rsidR="000F3D65" w:rsidRDefault="00000000">
      <w:pPr>
        <w:pStyle w:val="FirstParagraph"/>
      </w:pPr>
      <w:r>
        <w:t>Saving prepared data set as a CSV file for Question C4.</w:t>
      </w:r>
    </w:p>
    <w:p w14:paraId="6607D8E7" w14:textId="77777777" w:rsidR="000F3D65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scaled_data, </w:t>
      </w:r>
      <w:r>
        <w:rPr>
          <w:rStyle w:val="AttributeTok"/>
        </w:rPr>
        <w:t>file=</w:t>
      </w:r>
      <w:r>
        <w:rPr>
          <w:rStyle w:val="StringTok"/>
        </w:rPr>
        <w:t>"PreparedDataD212Task1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07D8E8" w14:textId="77777777" w:rsidR="000F3D65" w:rsidRDefault="00000000">
      <w:pPr>
        <w:pStyle w:val="Heading3"/>
      </w:pPr>
      <w:bookmarkStart w:id="3" w:name="part-2"/>
      <w:bookmarkEnd w:id="2"/>
      <w:r>
        <w:t>Part 2</w:t>
      </w:r>
    </w:p>
    <w:p w14:paraId="6607D8E9" w14:textId="77777777" w:rsidR="000F3D65" w:rsidRDefault="00000000">
      <w:pPr>
        <w:pStyle w:val="FirstParagraph"/>
      </w:pPr>
      <w:r>
        <w:t>Now determining the optimal number of clusters for our data set. Will be creating two plots using the Elbow method and the Silhouette method as demonstrated in the visualizations below.</w:t>
      </w:r>
    </w:p>
    <w:p w14:paraId="6607D8EA" w14:textId="77777777" w:rsidR="000F3D65" w:rsidRDefault="00000000">
      <w:pPr>
        <w:pStyle w:val="BodyText"/>
      </w:pPr>
      <w:r>
        <w:t>{r} set.seed(1) fviz_nbclust(scaled_data, kmeans, method =“wss”) + labs(subtitle = “Elbow Method”)</w:t>
      </w:r>
    </w:p>
    <w:p w14:paraId="6607D8EB" w14:textId="77777777" w:rsidR="000F3D65" w:rsidRDefault="00000000">
      <w:pPr>
        <w:pStyle w:val="BodyText"/>
      </w:pPr>
      <w:r>
        <w:t>fviz_nbclust(scaled_data, kmeans, method = “silhouette”) + labs(subtitle = “Silhouette Method”)</w:t>
      </w:r>
    </w:p>
    <w:p w14:paraId="6607D8EC" w14:textId="77777777" w:rsidR="000F3D65" w:rsidRDefault="00000000">
      <w:pPr>
        <w:pStyle w:val="Heading3"/>
      </w:pPr>
      <w:bookmarkStart w:id="4" w:name="part-3"/>
      <w:bookmarkEnd w:id="3"/>
      <w:r>
        <w:t>Part 3</w:t>
      </w:r>
    </w:p>
    <w:p w14:paraId="6607D8ED" w14:textId="77777777" w:rsidR="000F3D65" w:rsidRDefault="00000000">
      <w:pPr>
        <w:pStyle w:val="FirstParagraph"/>
      </w:pPr>
      <w:r>
        <w:t>We will now begin creating our K-means model, as well as creating some evaluation metrics below.</w:t>
      </w:r>
    </w:p>
    <w:p w14:paraId="6607D8EE" w14:textId="77777777" w:rsidR="000F3D65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3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_k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3_model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 xml:space="preserve">cluster1 </w:t>
      </w:r>
      <w:r>
        <w:rPr>
          <w:rStyle w:val="OtherTok"/>
        </w:rPr>
        <w:t>&lt;-</w:t>
      </w:r>
      <w:r>
        <w:rPr>
          <w:rStyle w:val="NormalTok"/>
        </w:rPr>
        <w:t xml:space="preserve"> scaled_data[ </w:t>
      </w:r>
      <w:r>
        <w:rPr>
          <w:rStyle w:val="FunctionTok"/>
        </w:rPr>
        <w:t>which</w:t>
      </w:r>
      <w:r>
        <w:rPr>
          <w:rStyle w:val="NormalTok"/>
        </w:rPr>
        <w:t>(clusters_k3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cluster2 </w:t>
      </w:r>
      <w:r>
        <w:rPr>
          <w:rStyle w:val="OtherTok"/>
        </w:rPr>
        <w:t>&lt;-</w:t>
      </w:r>
      <w:r>
        <w:rPr>
          <w:rStyle w:val="NormalTok"/>
        </w:rPr>
        <w:t xml:space="preserve"> scaled_data[ </w:t>
      </w:r>
      <w:r>
        <w:rPr>
          <w:rStyle w:val="FunctionTok"/>
        </w:rPr>
        <w:t>which</w:t>
      </w:r>
      <w:r>
        <w:rPr>
          <w:rStyle w:val="NormalTok"/>
        </w:rPr>
        <w:t>(clusters_k3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cluster3 </w:t>
      </w:r>
      <w:r>
        <w:rPr>
          <w:rStyle w:val="OtherTok"/>
        </w:rPr>
        <w:t>&lt;-</w:t>
      </w:r>
      <w:r>
        <w:rPr>
          <w:rStyle w:val="NormalTok"/>
        </w:rPr>
        <w:t xml:space="preserve"> scaled_data[ </w:t>
      </w:r>
      <w:r>
        <w:rPr>
          <w:rStyle w:val="FunctionTok"/>
        </w:rPr>
        <w:t>which</w:t>
      </w:r>
      <w:r>
        <w:rPr>
          <w:rStyle w:val="NormalTok"/>
        </w:rPr>
        <w:t>(clusters_k3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caled_data, </w:t>
      </w:r>
      <w:r>
        <w:rPr>
          <w:rStyle w:val="AttributeTok"/>
        </w:rPr>
        <w:t>col=</w:t>
      </w:r>
      <w:r>
        <w:rPr>
          <w:rStyle w:val="NormalTok"/>
        </w:rPr>
        <w:t xml:space="preserve"> clusters_k3)</w:t>
      </w:r>
    </w:p>
    <w:p w14:paraId="6607D8EF" w14:textId="77777777" w:rsidR="000F3D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7D90B" wp14:editId="6607D90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212task1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D8F0" w14:textId="77777777" w:rsidR="000F3D6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atapoints per cluster'</w:t>
      </w:r>
      <w:r>
        <w:rPr>
          <w:rStyle w:val="NormalTok"/>
        </w:rPr>
        <w:t>)</w:t>
      </w:r>
    </w:p>
    <w:p w14:paraId="6607D8F1" w14:textId="77777777" w:rsidR="000F3D65" w:rsidRDefault="00000000">
      <w:pPr>
        <w:pStyle w:val="SourceCode"/>
      </w:pPr>
      <w:r>
        <w:rPr>
          <w:rStyle w:val="VerbatimChar"/>
        </w:rPr>
        <w:t>## [1] "Datapoints per cluster"</w:t>
      </w:r>
    </w:p>
    <w:p w14:paraId="6607D8F2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usters_k3)</w:t>
      </w:r>
    </w:p>
    <w:p w14:paraId="6607D8F3" w14:textId="77777777" w:rsidR="000F3D65" w:rsidRDefault="00000000">
      <w:pPr>
        <w:pStyle w:val="SourceCode"/>
      </w:pP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 1500 4303 4197</w:t>
      </w:r>
    </w:p>
    <w:p w14:paraId="6607D8F4" w14:textId="77777777" w:rsidR="000F3D6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uster 1 summary'</w:t>
      </w:r>
      <w:r>
        <w:rPr>
          <w:rStyle w:val="NormalTok"/>
        </w:rPr>
        <w:t>)</w:t>
      </w:r>
    </w:p>
    <w:p w14:paraId="6607D8F5" w14:textId="77777777" w:rsidR="000F3D65" w:rsidRDefault="00000000">
      <w:pPr>
        <w:pStyle w:val="SourceCode"/>
      </w:pPr>
      <w:r>
        <w:rPr>
          <w:rStyle w:val="VerbatimChar"/>
        </w:rPr>
        <w:t>## [1] "Cluster 1 summary"</w:t>
      </w:r>
    </w:p>
    <w:p w14:paraId="6607D8F6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uster1)</w:t>
      </w:r>
    </w:p>
    <w:p w14:paraId="6607D8F7" w14:textId="77777777" w:rsidR="000F3D65" w:rsidRDefault="00000000">
      <w:pPr>
        <w:pStyle w:val="SourceCode"/>
      </w:pPr>
      <w:r>
        <w:rPr>
          <w:rStyle w:val="VerbatimChar"/>
        </w:rPr>
        <w:t xml:space="preserve">##      Income        Initial_days     </w:t>
      </w:r>
      <w:r>
        <w:br/>
      </w:r>
      <w:r>
        <w:rPr>
          <w:rStyle w:val="VerbatimChar"/>
        </w:rPr>
        <w:t xml:space="preserve">##  Min.   :0.6309   Min.   :-1.27015  </w:t>
      </w:r>
      <w:r>
        <w:br/>
      </w:r>
      <w:r>
        <w:rPr>
          <w:rStyle w:val="VerbatimChar"/>
        </w:rPr>
        <w:t xml:space="preserve">##  1st Qu.:1.2432   1st Qu.:-1.00512  </w:t>
      </w:r>
      <w:r>
        <w:br/>
      </w:r>
      <w:r>
        <w:rPr>
          <w:rStyle w:val="VerbatimChar"/>
        </w:rPr>
        <w:t xml:space="preserve">##  Median :1.5911   Median :-0.52952  </w:t>
      </w:r>
      <w:r>
        <w:br/>
      </w:r>
      <w:r>
        <w:rPr>
          <w:rStyle w:val="VerbatimChar"/>
        </w:rPr>
        <w:t xml:space="preserve">##  Mean   :1.8349   Mean   :-0.08954  </w:t>
      </w:r>
      <w:r>
        <w:br/>
      </w:r>
      <w:r>
        <w:rPr>
          <w:rStyle w:val="VerbatimChar"/>
        </w:rPr>
        <w:t xml:space="preserve">##  3rd Qu.:2.1911   3rd Qu.: 0.88639  </w:t>
      </w:r>
      <w:r>
        <w:br/>
      </w:r>
      <w:r>
        <w:rPr>
          <w:rStyle w:val="VerbatimChar"/>
        </w:rPr>
        <w:t>##  Max.   :5.8468   Max.   : 1.42586</w:t>
      </w:r>
    </w:p>
    <w:p w14:paraId="6607D8F8" w14:textId="77777777" w:rsidR="000F3D6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uster 2 summary'</w:t>
      </w:r>
      <w:r>
        <w:rPr>
          <w:rStyle w:val="NormalTok"/>
        </w:rPr>
        <w:t>)</w:t>
      </w:r>
    </w:p>
    <w:p w14:paraId="6607D8F9" w14:textId="77777777" w:rsidR="000F3D65" w:rsidRDefault="00000000">
      <w:pPr>
        <w:pStyle w:val="SourceCode"/>
      </w:pPr>
      <w:r>
        <w:rPr>
          <w:rStyle w:val="VerbatimChar"/>
        </w:rPr>
        <w:t>## [1] "Cluster 2 summary"</w:t>
      </w:r>
    </w:p>
    <w:p w14:paraId="6607D8FA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uster2)</w:t>
      </w:r>
    </w:p>
    <w:p w14:paraId="6607D8FB" w14:textId="77777777" w:rsidR="000F3D65" w:rsidRDefault="00000000">
      <w:pPr>
        <w:pStyle w:val="SourceCode"/>
      </w:pPr>
      <w:r>
        <w:rPr>
          <w:rStyle w:val="VerbatimChar"/>
        </w:rPr>
        <w:lastRenderedPageBreak/>
        <w:t xml:space="preserve">##      Income         Initial_days   </w:t>
      </w:r>
      <w:r>
        <w:br/>
      </w:r>
      <w:r>
        <w:rPr>
          <w:rStyle w:val="VerbatimChar"/>
        </w:rPr>
        <w:t xml:space="preserve">##  Min.   :-1.4091   Min.   :0.0422  </w:t>
      </w:r>
      <w:r>
        <w:br/>
      </w:r>
      <w:r>
        <w:rPr>
          <w:rStyle w:val="VerbatimChar"/>
        </w:rPr>
        <w:t xml:space="preserve">##  1st Qu.:-0.7932   1st Qu.:0.7514  </w:t>
      </w:r>
      <w:r>
        <w:br/>
      </w:r>
      <w:r>
        <w:rPr>
          <w:rStyle w:val="VerbatimChar"/>
        </w:rPr>
        <w:t xml:space="preserve">##  Median :-0.3909   Median :1.0294  </w:t>
      </w:r>
      <w:r>
        <w:br/>
      </w:r>
      <w:r>
        <w:rPr>
          <w:rStyle w:val="VerbatimChar"/>
        </w:rPr>
        <w:t xml:space="preserve">##  Mean   :-0.3132   Mean   :0.9714  </w:t>
      </w:r>
      <w:r>
        <w:br/>
      </w:r>
      <w:r>
        <w:rPr>
          <w:rStyle w:val="VerbatimChar"/>
        </w:rPr>
        <w:t xml:space="preserve">##  3rd Qu.: 0.1257   3rd Qu.:1.2355  </w:t>
      </w:r>
      <w:r>
        <w:br/>
      </w:r>
      <w:r>
        <w:rPr>
          <w:rStyle w:val="VerbatimChar"/>
        </w:rPr>
        <w:t>##  Max.   : 1.1983   Max.   :1.4263</w:t>
      </w:r>
    </w:p>
    <w:p w14:paraId="6607D8FC" w14:textId="77777777" w:rsidR="000F3D6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uster 3 summary'</w:t>
      </w:r>
      <w:r>
        <w:rPr>
          <w:rStyle w:val="NormalTok"/>
        </w:rPr>
        <w:t>)</w:t>
      </w:r>
    </w:p>
    <w:p w14:paraId="6607D8FD" w14:textId="77777777" w:rsidR="000F3D65" w:rsidRDefault="00000000">
      <w:pPr>
        <w:pStyle w:val="SourceCode"/>
      </w:pPr>
      <w:r>
        <w:rPr>
          <w:rStyle w:val="VerbatimChar"/>
        </w:rPr>
        <w:t>## [1] "Cluster 3 summary"</w:t>
      </w:r>
    </w:p>
    <w:p w14:paraId="6607D8FE" w14:textId="77777777" w:rsidR="000F3D6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uster3)</w:t>
      </w:r>
    </w:p>
    <w:p w14:paraId="6607D8FF" w14:textId="77777777" w:rsidR="000F3D65" w:rsidRDefault="00000000">
      <w:pPr>
        <w:pStyle w:val="SourceCode"/>
      </w:pPr>
      <w:r>
        <w:rPr>
          <w:rStyle w:val="VerbatimChar"/>
        </w:rPr>
        <w:t xml:space="preserve">##      Income         Initial_days     </w:t>
      </w:r>
      <w:r>
        <w:br/>
      </w:r>
      <w:r>
        <w:rPr>
          <w:rStyle w:val="VerbatimChar"/>
        </w:rPr>
        <w:t xml:space="preserve">##  Min.   :-1.4143   Min.   :-1.27154  </w:t>
      </w:r>
      <w:r>
        <w:br/>
      </w:r>
      <w:r>
        <w:rPr>
          <w:rStyle w:val="VerbatimChar"/>
        </w:rPr>
        <w:t xml:space="preserve">##  1st Qu.:-0.8059   1st Qu.:-1.14729  </w:t>
      </w:r>
      <w:r>
        <w:br/>
      </w:r>
      <w:r>
        <w:rPr>
          <w:rStyle w:val="VerbatimChar"/>
        </w:rPr>
        <w:t xml:space="preserve">##  Median :-0.4117   Median :-1.01379  </w:t>
      </w:r>
      <w:r>
        <w:br/>
      </w:r>
      <w:r>
        <w:rPr>
          <w:rStyle w:val="VerbatimChar"/>
        </w:rPr>
        <w:t xml:space="preserve">##  Mean   :-0.3347   Mean   :-0.96398  </w:t>
      </w:r>
      <w:r>
        <w:br/>
      </w:r>
      <w:r>
        <w:rPr>
          <w:rStyle w:val="VerbatimChar"/>
        </w:rPr>
        <w:t xml:space="preserve">##  3rd Qu.: 0.1122   3rd Qu.:-0.82327  </w:t>
      </w:r>
      <w:r>
        <w:br/>
      </w:r>
      <w:r>
        <w:rPr>
          <w:rStyle w:val="VerbatimChar"/>
        </w:rPr>
        <w:t>##  Max.   : 1.0258   Max.   :-0.03265</w:t>
      </w:r>
    </w:p>
    <w:p w14:paraId="6607D900" w14:textId="77777777" w:rsidR="000F3D6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luster1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uster 1"</w:t>
      </w:r>
      <w:r>
        <w:rPr>
          <w:rStyle w:val="NormalTok"/>
        </w:rPr>
        <w:t>)</w:t>
      </w:r>
    </w:p>
    <w:p w14:paraId="6607D901" w14:textId="77777777" w:rsidR="000F3D65" w:rsidRDefault="00000000">
      <w:pPr>
        <w:pStyle w:val="FirstParagraph"/>
      </w:pPr>
      <w:r>
        <w:rPr>
          <w:noProof/>
        </w:rPr>
        <w:drawing>
          <wp:inline distT="0" distB="0" distL="0" distR="0" wp14:anchorId="6607D90D" wp14:editId="6607D90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212task1Final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D902" w14:textId="77777777" w:rsidR="000F3D6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luster2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Cluster 2'</w:t>
      </w:r>
      <w:r>
        <w:rPr>
          <w:rStyle w:val="NormalTok"/>
        </w:rPr>
        <w:t>)</w:t>
      </w:r>
    </w:p>
    <w:p w14:paraId="6607D903" w14:textId="77777777" w:rsidR="000F3D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7D90F" wp14:editId="6607D91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212task1Final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D904" w14:textId="77777777" w:rsidR="000F3D6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luster3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Cluster 3'</w:t>
      </w:r>
      <w:r>
        <w:rPr>
          <w:rStyle w:val="NormalTok"/>
        </w:rPr>
        <w:t>)</w:t>
      </w:r>
    </w:p>
    <w:p w14:paraId="6607D905" w14:textId="77777777" w:rsidR="000F3D65" w:rsidRDefault="00000000">
      <w:pPr>
        <w:pStyle w:val="FirstParagraph"/>
      </w:pPr>
      <w:r>
        <w:rPr>
          <w:noProof/>
        </w:rPr>
        <w:drawing>
          <wp:inline distT="0" distB="0" distL="0" distR="0" wp14:anchorId="6607D911" wp14:editId="6607D91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212task1Final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D906" w14:textId="77777777" w:rsidR="000F3D65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3_model, </w:t>
      </w:r>
      <w:r>
        <w:rPr>
          <w:rStyle w:val="AttributeTok"/>
        </w:rPr>
        <w:t>data =</w:t>
      </w:r>
      <w:r>
        <w:rPr>
          <w:rStyle w:val="NormalTok"/>
        </w:rPr>
        <w:t xml:space="preserve"> scaled_data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07D907" w14:textId="77777777" w:rsidR="000F3D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7D913" wp14:editId="6607D91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212task1Final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D908" w14:textId="77777777" w:rsidR="000F3D65" w:rsidRDefault="00000000">
      <w:pPr>
        <w:pStyle w:val="SourceCode"/>
      </w:pPr>
      <w:r>
        <w:rPr>
          <w:rStyle w:val="NormalTok"/>
        </w:rPr>
        <w:t xml:space="preserve">silhouette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>(k3_model</w:t>
      </w:r>
      <w:r>
        <w:rPr>
          <w:rStyle w:val="SpecialCharTok"/>
        </w:rPr>
        <w:t>$</w:t>
      </w:r>
      <w:r>
        <w:rPr>
          <w:rStyle w:val="NormalTok"/>
        </w:rPr>
        <w:t xml:space="preserve">cluster, </w:t>
      </w:r>
      <w:r>
        <w:rPr>
          <w:rStyle w:val="FunctionTok"/>
        </w:rPr>
        <w:t>dist</w:t>
      </w:r>
      <w:r>
        <w:rPr>
          <w:rStyle w:val="NormalTok"/>
        </w:rPr>
        <w:t>(scaled_data))</w:t>
      </w:r>
      <w:r>
        <w:br/>
      </w:r>
      <w:r>
        <w:rPr>
          <w:rStyle w:val="FunctionTok"/>
        </w:rPr>
        <w:t>fviz_silhouette</w:t>
      </w:r>
      <w:r>
        <w:rPr>
          <w:rStyle w:val="NormalTok"/>
        </w:rPr>
        <w:t>(silhouette_score)</w:t>
      </w:r>
    </w:p>
    <w:p w14:paraId="6607D909" w14:textId="77777777" w:rsidR="000F3D65" w:rsidRDefault="00000000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1500          0.25</w:t>
      </w:r>
      <w:r>
        <w:br/>
      </w:r>
      <w:r>
        <w:rPr>
          <w:rStyle w:val="VerbatimChar"/>
        </w:rPr>
        <w:t>## 2       2 4303          0.57</w:t>
      </w:r>
      <w:r>
        <w:br/>
      </w:r>
      <w:r>
        <w:rPr>
          <w:rStyle w:val="VerbatimChar"/>
        </w:rPr>
        <w:t>## 3       3 4197          0.61</w:t>
      </w:r>
    </w:p>
    <w:p w14:paraId="6607D90A" w14:textId="77777777" w:rsidR="000F3D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7D915" wp14:editId="6607D916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212task1Final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4"/>
    </w:p>
    <w:sectPr w:rsidR="000F3D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597A7" w14:textId="77777777" w:rsidR="008D7C39" w:rsidRDefault="008D7C39">
      <w:pPr>
        <w:spacing w:after="0"/>
      </w:pPr>
      <w:r>
        <w:separator/>
      </w:r>
    </w:p>
  </w:endnote>
  <w:endnote w:type="continuationSeparator" w:id="0">
    <w:p w14:paraId="6FD289EC" w14:textId="77777777" w:rsidR="008D7C39" w:rsidRDefault="008D7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8589CD" w14:textId="77777777" w:rsidR="008D7C39" w:rsidRDefault="008D7C39">
      <w:r>
        <w:separator/>
      </w:r>
    </w:p>
  </w:footnote>
  <w:footnote w:type="continuationSeparator" w:id="0">
    <w:p w14:paraId="183A16EE" w14:textId="77777777" w:rsidR="008D7C39" w:rsidRDefault="008D7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2822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449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3D65"/>
    <w:rsid w:val="000F3D65"/>
    <w:rsid w:val="002B290C"/>
    <w:rsid w:val="002D6266"/>
    <w:rsid w:val="00310520"/>
    <w:rsid w:val="008D7C39"/>
    <w:rsid w:val="009E446C"/>
    <w:rsid w:val="00B108CD"/>
    <w:rsid w:val="00E23A11"/>
    <w:rsid w:val="00E4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07D8CF"/>
  <w15:docId w15:val="{76E56594-F1BE-47F4-9E1D-980BA2563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55</Words>
  <Characters>3577</Characters>
  <Application>Microsoft Office Word</Application>
  <DocSecurity>0</DocSecurity>
  <Lines>123</Lines>
  <Paragraphs>67</Paragraphs>
  <ScaleCrop>false</ScaleCrop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ler Bier</dc:creator>
  <cp:keywords/>
  <cp:lastModifiedBy>Tyler Bier</cp:lastModifiedBy>
  <cp:revision>5</cp:revision>
  <dcterms:created xsi:type="dcterms:W3CDTF">2024-08-28T07:29:00Z</dcterms:created>
  <dcterms:modified xsi:type="dcterms:W3CDTF">2025-05-0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5265ac9c-072e-4633-8151-60e3ee9c782d</vt:lpwstr>
  </property>
</Properties>
</file>